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143B" w14:textId="40E90F5D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645BD7">
        <w:rPr>
          <w:rFonts w:ascii="Arial" w:eastAsia="Arial" w:hAnsi="Arial" w:cs="Arial"/>
          <w:b/>
          <w:sz w:val="20"/>
          <w:szCs w:val="20"/>
        </w:rPr>
        <w:t>09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</w:t>
      </w:r>
      <w:r w:rsidR="00645BD7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47271478" w14:textId="77777777" w:rsidR="009F0378" w:rsidRPr="00A143DF" w:rsidRDefault="009F0378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372F3DCC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37/2022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8977D" w14:textId="77777777" w:rsidR="00777D39" w:rsidRDefault="00777D39">
      <w:r>
        <w:separator/>
      </w:r>
    </w:p>
  </w:endnote>
  <w:endnote w:type="continuationSeparator" w:id="0">
    <w:p w14:paraId="1BD58EFC" w14:textId="77777777" w:rsidR="00777D39" w:rsidRDefault="00777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91D637" w14:textId="77777777" w:rsidR="00777D39" w:rsidRDefault="00777D39">
      <w:r>
        <w:separator/>
      </w:r>
    </w:p>
  </w:footnote>
  <w:footnote w:type="continuationSeparator" w:id="0">
    <w:p w14:paraId="3EAD6BBD" w14:textId="77777777" w:rsidR="00777D39" w:rsidRDefault="00777D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267DF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5BD7"/>
    <w:rsid w:val="00647834"/>
    <w:rsid w:val="00657104"/>
    <w:rsid w:val="00660BA0"/>
    <w:rsid w:val="00662464"/>
    <w:rsid w:val="00662D99"/>
    <w:rsid w:val="00663124"/>
    <w:rsid w:val="00665D8B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77D39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B15"/>
    <w:rsid w:val="009D3EE5"/>
    <w:rsid w:val="009E65EE"/>
    <w:rsid w:val="009F0378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563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EEFFF8-45A4-408A-BC84-DCD3257D5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cp:lastPrinted>2022-05-03T12:27:00Z</cp:lastPrinted>
  <dcterms:created xsi:type="dcterms:W3CDTF">2022-12-05T21:50:00Z</dcterms:created>
  <dcterms:modified xsi:type="dcterms:W3CDTF">2023-02-13T18:14:00Z</dcterms:modified>
</cp:coreProperties>
</file>